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them</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8a9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0T13:30:06Z</dcterms:created>
  <dcterms:modified xsi:type="dcterms:W3CDTF">2017-03-20T13:30:06Z</dcterms:modified>
</cp:coreProperties>
</file>